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João Pedro Almeida</w:t>
      </w:r>
      <w:r>
        <w:br/>
      </w:r>
      <w:r>
        <w:t xml:space="preserve">Rua das Flores, 123</w:t>
      </w:r>
      <w:r>
        <w:br/>
      </w:r>
      <w:r>
        <w:t xml:space="preserve">Brasília, DF 70000-000</w:t>
      </w:r>
      <w:r>
        <w:br/>
      </w:r>
      <w:r>
        <w:t xml:space="preserve">Brazil</w:t>
      </w:r>
      <w:r>
        <w:br/>
      </w:r>
      <w:r>
        <w:t xml:space="preserve">+55 (61) 98765-4321 | joao.almeida@email.com</w:t>
      </w:r>
    </w:p>
    <w:p>
      <w:pPr>
        <w:pStyle w:val="BodyText"/>
      </w:pPr>
      <w:r>
        <w:t xml:space="preserve">October 26, 2023</w:t>
      </w:r>
    </w:p>
    <w:p>
      <w:pPr>
        <w:pStyle w:val="BodyText"/>
      </w:pPr>
      <w:r>
        <w:t xml:space="preserve">Human Resources Department</w:t>
      </w:r>
      <w:r>
        <w:br/>
      </w:r>
      <w:r>
        <w:t xml:space="preserve">Empresa de Energia Elétrica do Distrito Federal (EEDF)</w:t>
      </w:r>
      <w:r>
        <w:br/>
      </w:r>
      <w:r>
        <w:t xml:space="preserve">Praça dos Três Poderes, s/n</w:t>
      </w:r>
      <w:r>
        <w:br/>
      </w:r>
      <w:r>
        <w:t xml:space="preserve">Brasília, DF 70064-900</w:t>
      </w:r>
      <w:r>
        <w:br/>
      </w:r>
      <w:r>
        <w:t xml:space="preserve">Brazil</w:t>
      </w:r>
    </w:p>
    <w:p>
      <w:pPr>
        <w:pStyle w:val="BodyText"/>
      </w:pPr>
      <w:r>
        <w:t xml:space="preserve">Internship Application for Electrical Engineer Position - Brazília Campus</w:t>
      </w:r>
    </w:p>
    <w:p>
      <w:pPr>
        <w:pStyle w:val="BodyText"/>
      </w:pPr>
      <w:r>
        <w:t xml:space="preserve">Dear Hiring Manager,</w:t>
      </w:r>
    </w:p>
    <w:p>
      <w:pPr>
        <w:pStyle w:val="BodyText"/>
      </w:pPr>
      <w:r>
        <w:t xml:space="preserve">It is with profound enthusiasm that I submit my application for the Electrical Engineer Internship position at Empresa de Energia Elétrica do Distrito Federal (EEDF), as advertised on the Ministry of Energy's official internship portal. As a final-year Electrical Engineering student at the University of Brasília (UnB), deeply rooted in Brazil's capital city and its dynamic energy landscape, I am eager to contribute my academic expertise and technical passion to your pioneering initiatives in sustainable power systems. This Internship Application Letter represents not merely a professional submission, but a testament to my lifelong commitment to advancing Brazil's electrical infrastructure from within the heart of our nation's political and technological epicenter—Brasília.</w:t>
      </w:r>
    </w:p>
    <w:p>
      <w:pPr>
        <w:pStyle w:val="BodyText"/>
      </w:pPr>
      <w:r>
        <w:t xml:space="preserve">My academic journey at UnB has equipped me with comprehensive theoretical knowledge and practical experience directly aligned with EEDF's operational framework. I have completed advanced coursework in Power Systems Analysis, High-Voltage Engineering, Renewable Energy Integration, and Smart Grid Technologies—subjects that form the cornerstone of Brazil's energy transition strategy. In my capstone project titled "Optimization of Distributed Solar Generation in Urban Microgrids: A Case Study for Brasília," I designed a simulation model using MATLAB/Simulink to analyze solar PV integration challenges specific to our city's climatic conditions and grid topology. This project required extensive research into Brazil's National Energy Balance (BEN) reports and collaborative consultations with local utility engineers at the Brasília Electric Power Company (CEB), revealing critical insights about load patterns during Brasília's high-altitude weather fluctuations.</w:t>
      </w:r>
    </w:p>
    <w:p>
      <w:pPr>
        <w:pStyle w:val="BodyText"/>
      </w:pPr>
      <w:r>
        <w:t xml:space="preserve">Beyond academic rigor, I have actively engaged in hands-on projects that demonstrate my readiness for real-world application. As a technical intern at the Federal University of Brasília's Energy Research Laboratory (LIE), I assisted in calibrating SCADA systems for a 10kV distribution feeder testbed—directly mirroring EEDF's operational scale. I also developed a Python-based algorithm that reduced energy loss calculations by 27% in simulated transmission lines, an achievement recognized with the UnB Engineering Innovation Award. These experiences solidified my ability to navigate complex electrical systems while adhering to Brazilian technical standards (NBR 5410 and ABNT) and safety protocols essential for Brazil's unique energy environment.</w:t>
      </w:r>
    </w:p>
    <w:p>
      <w:pPr>
        <w:pStyle w:val="BodyText"/>
      </w:pPr>
      <w:r>
        <w:t xml:space="preserve">What particularly drives my application is the profound connection I have with Brasília as both a city and an engineering ecosystem. Having grown up in Taguatinga, one of Brasília's satellite cities, I witnessed firsthand how power outages disrupted community life during the 2021 regional grid instability event. This experience ignited my determination to contribute to resilient infrastructure solutions for Brazil's capital—a commitment reinforced by EEDF's landmark "Brasília 2030" smart grid initiative. Unlike generic internships, I am drawn specifically to your Brasília-based operations because they represent the national model for urban energy innovation: where federal policy meets grassroots implementation in a city designed as a living laboratory for sustainable development. My fluency in Portuguese (native) and English (C1 level), combined with familiarity with Brazilian business culture, ensures seamless integration into your team from day one.</w:t>
      </w:r>
    </w:p>
    <w:p>
      <w:pPr>
        <w:pStyle w:val="BodyText"/>
      </w:pPr>
      <w:r>
        <w:t xml:space="preserve">I recognize that the role of an Electrical Engineer Intern at EEDF extends beyond technical execution—it requires understanding Brazil's socio-technical context. My volunteer work with "Energia para Todos" (Energy for All), a non-profit providing solar microgrids to rural communities near Brasília, taught me to balance engineering excellence with social impact. I collaborated with indigenous communities in the Federal District to design low-cost grid extensions, navigating bureaucratic processes under Brazil's Ministry of Mines and Energy guidelines. This experience cultivated my ability to communicate complex electrical concepts to diverse stakeholders—a skill vital for EEDF's community engagement programs in Brasília.</w:t>
      </w:r>
    </w:p>
    <w:p>
      <w:pPr>
        <w:pStyle w:val="BodyText"/>
      </w:pPr>
      <w:r>
        <w:t xml:space="preserve">My technical proficiency spans industry-standard tools critical for modern power systems: AutoCAD Electrical for substation design, ETAP for load flow studies, and ArcGIS for spatial analysis of distribution networks. I am also proficient in Python (Pandas, NumPy) and SQL—tools increasingly adopted by Brazilian utilities like EEDF to optimize data-driven decision-making. Crucially, I understand that Brazil's energy sector operates within a unique regulatory framework that prioritizes national security through projects like the Northeast Interconnection System (SIN) expansion. My academic research on "Transmission Line Reliability under Extreme Weather in Central Brazil" directly addresses challenges relevant to EEDF's infrastructure resilience goals in our capital city.</w:t>
      </w:r>
    </w:p>
    <w:p>
      <w:pPr>
        <w:pStyle w:val="BodyText"/>
      </w:pPr>
      <w:r>
        <w:t xml:space="preserve">What excites me most about this opportunity is the chance to apply my skills within the very ecosystem I aspire to serve. Brasília's role as Brazil's political and administrative hub places it at the nexus of energy policy innovation, where decisions made here impact 80 million Brazilians. As an Electrical Engineer committed to contributing from our national capital, I am prepared to bring fresh perspectives on renewable integration while respecting Brazil's rich engineering traditions. EEDF's commitment to "Powering Brasília Sustainably" through projects like the solar-powered public transport charging infrastructure aligns perfectly with my academic focus and passion for transformative energy solutions.</w:t>
      </w:r>
    </w:p>
    <w:p>
      <w:pPr>
        <w:pStyle w:val="BodyText"/>
      </w:pPr>
      <w:r>
        <w:t xml:space="preserve">I have attached my resume, academic transcripts, and a letter of recommendation from Professor Maria Clara Souza (Chair of UnB's Electrical Engineering Department) for your review. I would be honored to discuss how my proactive approach to problem-solving—honed through countless hours analyzing Brazil's energy challenges in Brasília—can support EEDF's mission. Thank you for considering this Internship Application Letter as the first step toward what I hope will be a meaningful contribution to Brazil's electrical future from our nation’s capital.</w:t>
      </w:r>
    </w:p>
    <w:p>
      <w:pPr>
        <w:pStyle w:val="BodyText"/>
      </w:pPr>
      <w:r>
        <w:t xml:space="preserve">Sincerely,</w:t>
      </w:r>
      <w:r>
        <w:br/>
      </w:r>
      <w:r>
        <w:br/>
      </w:r>
      <w:r>
        <w:t xml:space="preserve">João Pedro Almeida</w:t>
      </w:r>
      <w:r>
        <w:br/>
      </w:r>
      <w:r>
        <w:t xml:space="preserve">Electrical Engineering Student (Expected Graduation: December 2023)</w:t>
      </w:r>
      <w:r>
        <w:br/>
      </w:r>
      <w:r>
        <w:t xml:space="preserve">University of Brasília (U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19T21:55:23Z</dcterms:created>
  <dcterms:modified xsi:type="dcterms:W3CDTF">2026-07-19T21:55:23Z</dcterms:modified>
</cp:coreProperties>
</file>

<file path=docProps/custom.xml><?xml version="1.0" encoding="utf-8"?>
<Properties xmlns="http://schemas.openxmlformats.org/officeDocument/2006/custom-properties" xmlns:vt="http://schemas.openxmlformats.org/officeDocument/2006/docPropsVTypes"/>
</file>